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42102670"/>
    <w:p w14:paraId="79EA836E" w14:textId="29F25B44" w:rsidR="00E47E6B" w:rsidRDefault="00E47E6B" w:rsidP="00DA70E7">
      <w:pPr>
        <w:rPr>
          <w:rFonts w:ascii="Calibri" w:hAnsi="Calibri" w:cs="Calibri"/>
          <w:lang w:val="en-US"/>
        </w:rPr>
      </w:pPr>
      <w:r w:rsidRPr="00DA70E7">
        <w:rPr>
          <w:b/>
          <w:noProof/>
          <w:color w:val="1A97A0" w:themeColor="accent5"/>
          <w:sz w:val="3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6F8FF3B" wp14:editId="603DCA79">
                <wp:simplePos x="0" y="0"/>
                <wp:positionH relativeFrom="column">
                  <wp:posOffset>3203575</wp:posOffset>
                </wp:positionH>
                <wp:positionV relativeFrom="paragraph">
                  <wp:posOffset>9525</wp:posOffset>
                </wp:positionV>
                <wp:extent cx="3516630" cy="2895600"/>
                <wp:effectExtent l="0" t="0" r="7620" b="0"/>
                <wp:wrapSquare wrapText="bothSides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16630" cy="2895600"/>
                          <a:chOff x="0" y="0"/>
                          <a:chExt cx="3516630" cy="28956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6630" cy="2654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92100" y="2654300"/>
                            <a:ext cx="2730500" cy="241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68CFB68" w14:textId="77777777" w:rsidR="00DA70E7" w:rsidRPr="00C06A69" w:rsidRDefault="00DA70E7" w:rsidP="00DA70E7">
                              <w:pPr>
                                <w:rPr>
                                  <w:i/>
                                  <w:sz w:val="18"/>
                                </w:rPr>
                              </w:pPr>
                              <w:r w:rsidRPr="00C06A69">
                                <w:rPr>
                                  <w:i/>
                                  <w:sz w:val="18"/>
                                </w:rPr>
                                <w:t>Image by Community Power Agency cpagency.org.au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F8FF3B" id="Group 6" o:spid="_x0000_s1026" style="position:absolute;margin-left:252.25pt;margin-top:.75pt;width:276.9pt;height:228pt;z-index:251658240" coordsize="35166,289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35166;height:265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2921;top:26543;width:27305;height:2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368CFB68" w14:textId="77777777" w:rsidR="00DA70E7" w:rsidRPr="00C06A69" w:rsidRDefault="00DA70E7" w:rsidP="00DA70E7">
                        <w:pPr>
                          <w:rPr>
                            <w:i/>
                            <w:sz w:val="18"/>
                          </w:rPr>
                        </w:pPr>
                        <w:r w:rsidRPr="00C06A69">
                          <w:rPr>
                            <w:i/>
                            <w:sz w:val="18"/>
                          </w:rPr>
                          <w:t>Image by Community Power Agency cpagency.org.au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ascii="Calibri" w:hAnsi="Calibri" w:cs="Calibri"/>
          <w:b/>
          <w:bCs/>
          <w:lang w:val="en-US"/>
        </w:rPr>
        <w:t>Name:</w:t>
      </w:r>
      <w:r>
        <w:rPr>
          <w:rFonts w:ascii="Calibri" w:hAnsi="Calibri" w:cs="Calibri"/>
          <w:lang w:val="en-US"/>
        </w:rPr>
        <w:t xml:space="preserve">  </w:t>
      </w:r>
    </w:p>
    <w:p w14:paraId="2F57A26F" w14:textId="3907BFDE" w:rsidR="00E47E6B" w:rsidRPr="00E47E6B" w:rsidRDefault="00E47E6B" w:rsidP="00DA70E7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b/>
          <w:bCs/>
          <w:lang w:val="en-US"/>
        </w:rPr>
        <w:t xml:space="preserve">Location: </w:t>
      </w:r>
      <w:r>
        <w:rPr>
          <w:rFonts w:ascii="Calibri" w:hAnsi="Calibri" w:cs="Calibri"/>
          <w:lang w:val="en-US"/>
        </w:rPr>
        <w:t xml:space="preserve">    </w:t>
      </w:r>
    </w:p>
    <w:p w14:paraId="6A2C307E" w14:textId="55E4D38B" w:rsidR="00E47E6B" w:rsidRPr="00E47E6B" w:rsidRDefault="00E47E6B" w:rsidP="00DA70E7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Date</w:t>
      </w:r>
    </w:p>
    <w:p w14:paraId="58557513" w14:textId="1097C878" w:rsidR="00DA70E7" w:rsidRPr="00DA70E7" w:rsidRDefault="00BA2CAD" w:rsidP="00DA70E7">
      <w:pPr>
        <w:rPr>
          <w:b/>
          <w:color w:val="1A97A0" w:themeColor="accent5"/>
          <w:sz w:val="32"/>
        </w:rPr>
      </w:pPr>
      <w:r>
        <w:rPr>
          <w:b/>
          <w:color w:val="1A97A0" w:themeColor="accent5"/>
          <w:sz w:val="32"/>
        </w:rPr>
        <w:t xml:space="preserve">Submission to </w:t>
      </w:r>
      <w:r w:rsidR="00621DB0">
        <w:rPr>
          <w:b/>
          <w:color w:val="1A97A0" w:themeColor="accent5"/>
          <w:sz w:val="32"/>
        </w:rPr>
        <w:t>‘Unlocking the community energy opportunity in Australia’</w:t>
      </w:r>
    </w:p>
    <w:p w14:paraId="037AE86C" w14:textId="77777777" w:rsidR="00621DB0" w:rsidRDefault="00BA2CAD" w:rsidP="00621DB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Thank you for the opportunity to make a submission to the </w:t>
      </w:r>
      <w:r w:rsidR="00621DB0">
        <w:rPr>
          <w:rFonts w:ascii="Calibri" w:hAnsi="Calibri" w:cs="Calibri"/>
          <w:lang w:val="en-US"/>
        </w:rPr>
        <w:t>co-design process for unlocking the community energy opportunity and developing a renewable energy plan for regional Australia</w:t>
      </w:r>
      <w:r>
        <w:rPr>
          <w:rFonts w:ascii="Calibri" w:hAnsi="Calibri" w:cs="Calibri"/>
          <w:lang w:val="en-US"/>
        </w:rPr>
        <w:t>.</w:t>
      </w:r>
    </w:p>
    <w:p w14:paraId="500B6D81" w14:textId="77777777" w:rsidR="00621DB0" w:rsidRDefault="00621DB0" w:rsidP="00621DB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</w:p>
    <w:p w14:paraId="0D323C7D" w14:textId="7918E37D" w:rsidR="00BA2CAD" w:rsidRDefault="00621DB0" w:rsidP="00621DB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lang w:val="en-US"/>
        </w:rPr>
      </w:pPr>
      <w:r>
        <w:rPr>
          <w:rFonts w:ascii="Calibri-Bold" w:hAnsi="Calibri-Bold" w:cs="Calibri-Bold"/>
          <w:b/>
          <w:bCs/>
          <w:lang w:val="en-US"/>
        </w:rPr>
        <w:t xml:space="preserve">My </w:t>
      </w:r>
      <w:proofErr w:type="spellStart"/>
      <w:r>
        <w:rPr>
          <w:rFonts w:ascii="Calibri-Bold" w:hAnsi="Calibri-Bold" w:cs="Calibri-Bold"/>
          <w:b/>
          <w:bCs/>
          <w:lang w:val="en-US"/>
        </w:rPr>
        <w:t>org</w:t>
      </w:r>
      <w:r w:rsidR="00E47E6B">
        <w:rPr>
          <w:rFonts w:ascii="Calibri-Bold" w:hAnsi="Calibri-Bold" w:cs="Calibri-Bold"/>
          <w:b/>
          <w:bCs/>
          <w:lang w:val="en-US"/>
        </w:rPr>
        <w:t>anisation</w:t>
      </w:r>
      <w:proofErr w:type="spellEnd"/>
      <w:r w:rsidR="00BA2CAD">
        <w:rPr>
          <w:rFonts w:ascii="Calibri-Bold" w:hAnsi="Calibri-Bold" w:cs="Calibri-Bold"/>
          <w:b/>
          <w:bCs/>
          <w:lang w:val="en-US"/>
        </w:rPr>
        <w:t xml:space="preserve"> is</w:t>
      </w:r>
      <w:bookmarkEnd w:id="0"/>
      <w:r w:rsidR="00BA2CAD">
        <w:rPr>
          <w:rFonts w:ascii="Calibri-Bold" w:hAnsi="Calibri-Bold" w:cs="Calibri-Bold"/>
          <w:b/>
          <w:bCs/>
          <w:lang w:val="en-US"/>
        </w:rPr>
        <w:t xml:space="preserve"> </w:t>
      </w:r>
      <w:r>
        <w:rPr>
          <w:rFonts w:ascii="Calibri-Bold" w:hAnsi="Calibri-Bold" w:cs="Calibri-Bold"/>
          <w:b/>
          <w:bCs/>
          <w:lang w:val="en-US"/>
        </w:rPr>
        <w:t>…</w:t>
      </w:r>
      <w:r w:rsidR="00BA2CAD">
        <w:rPr>
          <w:rFonts w:ascii="Calibri-Bold" w:hAnsi="Calibri-Bold" w:cs="Calibri-Bold"/>
          <w:b/>
          <w:bCs/>
          <w:lang w:val="en-US"/>
        </w:rPr>
        <w:t>.</w:t>
      </w:r>
    </w:p>
    <w:p w14:paraId="41AACD7A" w14:textId="77777777" w:rsidR="00621DB0" w:rsidRDefault="00621DB0" w:rsidP="00621DB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lang w:val="en-US"/>
        </w:rPr>
      </w:pPr>
    </w:p>
    <w:p w14:paraId="4BCE6A54" w14:textId="79D13099" w:rsidR="00DA70E7" w:rsidRPr="00510E8A" w:rsidRDefault="00E92E60" w:rsidP="00DA70E7">
      <w:r>
        <w:t>Our model of operating is…</w:t>
      </w:r>
    </w:p>
    <w:p w14:paraId="4C6A0D08" w14:textId="116C141F" w:rsidR="007C4A84" w:rsidRDefault="007C4A84" w:rsidP="00E92E60">
      <w:r>
        <w:t xml:space="preserve">We support the C4CE </w:t>
      </w:r>
      <w:r w:rsidR="00DF2512">
        <w:t>proposals</w:t>
      </w:r>
      <w:r>
        <w:t>:</w:t>
      </w:r>
    </w:p>
    <w:p w14:paraId="79F46F9A" w14:textId="77777777" w:rsidR="00DF2512" w:rsidRPr="00617D70" w:rsidRDefault="00DF2512" w:rsidP="00DF2512">
      <w:pPr>
        <w:pStyle w:val="ListParagraph"/>
        <w:numPr>
          <w:ilvl w:val="0"/>
          <w:numId w:val="8"/>
        </w:numPr>
        <w:spacing w:after="0" w:line="276" w:lineRule="auto"/>
        <w:rPr>
          <w:i/>
          <w:color w:val="1AA196"/>
          <w:sz w:val="20"/>
          <w:szCs w:val="20"/>
        </w:rPr>
      </w:pPr>
      <w:r w:rsidRPr="00617D70">
        <w:rPr>
          <w:i/>
          <w:color w:val="1AA196"/>
          <w:sz w:val="20"/>
          <w:szCs w:val="20"/>
        </w:rPr>
        <w:t xml:space="preserve">Determine a Target for community energy </w:t>
      </w:r>
      <w:r>
        <w:rPr>
          <w:i/>
          <w:color w:val="1AA196"/>
          <w:sz w:val="20"/>
          <w:szCs w:val="20"/>
        </w:rPr>
        <w:t>(Community Energy Target)</w:t>
      </w:r>
    </w:p>
    <w:p w14:paraId="316A4E33" w14:textId="77777777" w:rsidR="00DF2512" w:rsidRPr="00617D70" w:rsidRDefault="00DF2512" w:rsidP="00DF2512">
      <w:pPr>
        <w:pStyle w:val="ListParagraph"/>
        <w:numPr>
          <w:ilvl w:val="0"/>
          <w:numId w:val="8"/>
        </w:numPr>
        <w:spacing w:after="0" w:line="276" w:lineRule="auto"/>
        <w:rPr>
          <w:i/>
          <w:color w:val="1AA196"/>
          <w:sz w:val="20"/>
          <w:szCs w:val="20"/>
        </w:rPr>
      </w:pPr>
      <w:r w:rsidRPr="00617D70">
        <w:rPr>
          <w:i/>
          <w:color w:val="1AA196"/>
          <w:sz w:val="20"/>
          <w:szCs w:val="20"/>
        </w:rPr>
        <w:t xml:space="preserve">Establish a financial mechanism for mid-scale community energy projects </w:t>
      </w:r>
    </w:p>
    <w:p w14:paraId="5646B9B1" w14:textId="77777777" w:rsidR="00DF2512" w:rsidRPr="00617D70" w:rsidRDefault="00DF2512" w:rsidP="00DF2512">
      <w:pPr>
        <w:pStyle w:val="ListParagraph"/>
        <w:numPr>
          <w:ilvl w:val="0"/>
          <w:numId w:val="8"/>
        </w:numPr>
        <w:spacing w:after="0" w:line="276" w:lineRule="auto"/>
        <w:rPr>
          <w:i/>
          <w:color w:val="1AA196"/>
          <w:sz w:val="20"/>
          <w:szCs w:val="20"/>
        </w:rPr>
      </w:pPr>
      <w:r w:rsidRPr="00617D70">
        <w:rPr>
          <w:i/>
          <w:color w:val="1AA196"/>
          <w:sz w:val="20"/>
          <w:szCs w:val="20"/>
        </w:rPr>
        <w:t>Scale up the Community Power Hub Program to be national</w:t>
      </w:r>
    </w:p>
    <w:p w14:paraId="724E99DC" w14:textId="77777777" w:rsidR="00DF2512" w:rsidRPr="00617D70" w:rsidRDefault="00DF2512" w:rsidP="00DF2512">
      <w:pPr>
        <w:pStyle w:val="ListParagraph"/>
        <w:numPr>
          <w:ilvl w:val="0"/>
          <w:numId w:val="8"/>
        </w:numPr>
        <w:spacing w:after="0" w:line="276" w:lineRule="auto"/>
        <w:rPr>
          <w:i/>
          <w:color w:val="1AA196"/>
          <w:sz w:val="20"/>
          <w:szCs w:val="20"/>
        </w:rPr>
      </w:pPr>
      <w:r w:rsidRPr="00617D70">
        <w:rPr>
          <w:i/>
          <w:color w:val="1AA196"/>
          <w:sz w:val="20"/>
          <w:szCs w:val="20"/>
        </w:rPr>
        <w:t xml:space="preserve">Deploy strategic community energy grant funding </w:t>
      </w:r>
    </w:p>
    <w:p w14:paraId="4C716F9A" w14:textId="77777777" w:rsidR="00DF2512" w:rsidRPr="00617D70" w:rsidRDefault="00DF2512" w:rsidP="00DF2512">
      <w:pPr>
        <w:pStyle w:val="ListParagraph"/>
        <w:numPr>
          <w:ilvl w:val="0"/>
          <w:numId w:val="8"/>
        </w:numPr>
        <w:spacing w:after="0" w:line="276" w:lineRule="auto"/>
        <w:rPr>
          <w:i/>
          <w:color w:val="1AA196"/>
          <w:sz w:val="20"/>
          <w:szCs w:val="20"/>
        </w:rPr>
      </w:pPr>
      <w:r>
        <w:rPr>
          <w:i/>
          <w:color w:val="1AA196"/>
          <w:sz w:val="20"/>
          <w:szCs w:val="20"/>
        </w:rPr>
        <w:t xml:space="preserve">Support the 100 renewable </w:t>
      </w:r>
      <w:r w:rsidRPr="00617D70">
        <w:rPr>
          <w:i/>
          <w:color w:val="1AA196"/>
          <w:sz w:val="20"/>
          <w:szCs w:val="20"/>
        </w:rPr>
        <w:t>and zero-carbon community movement</w:t>
      </w:r>
      <w:r>
        <w:rPr>
          <w:i/>
          <w:color w:val="1AA196"/>
          <w:sz w:val="20"/>
          <w:szCs w:val="20"/>
        </w:rPr>
        <w:t>s</w:t>
      </w:r>
    </w:p>
    <w:p w14:paraId="36D34954" w14:textId="77777777" w:rsidR="00DF2512" w:rsidRPr="00617D70" w:rsidRDefault="00DF2512" w:rsidP="00DF2512">
      <w:pPr>
        <w:pStyle w:val="ListParagraph"/>
        <w:numPr>
          <w:ilvl w:val="0"/>
          <w:numId w:val="8"/>
        </w:numPr>
        <w:spacing w:after="0" w:line="276" w:lineRule="auto"/>
        <w:rPr>
          <w:i/>
          <w:color w:val="1AA196"/>
          <w:sz w:val="20"/>
          <w:szCs w:val="20"/>
        </w:rPr>
      </w:pPr>
      <w:r w:rsidRPr="00617D70">
        <w:rPr>
          <w:i/>
          <w:color w:val="1AA196"/>
          <w:sz w:val="20"/>
          <w:szCs w:val="20"/>
        </w:rPr>
        <w:t xml:space="preserve">Support a collaborative Community Energy Capacity Building Network </w:t>
      </w:r>
      <w:r>
        <w:rPr>
          <w:i/>
          <w:color w:val="1AA196"/>
          <w:sz w:val="20"/>
          <w:szCs w:val="20"/>
        </w:rPr>
        <w:t>and utilise existing networks in each state to best deliver this</w:t>
      </w:r>
    </w:p>
    <w:p w14:paraId="62B0E1F2" w14:textId="77777777" w:rsidR="00DF2512" w:rsidRPr="00617D70" w:rsidRDefault="00DF2512" w:rsidP="00DF2512">
      <w:pPr>
        <w:pStyle w:val="ListParagraph"/>
        <w:numPr>
          <w:ilvl w:val="0"/>
          <w:numId w:val="8"/>
        </w:numPr>
        <w:spacing w:after="0" w:line="276" w:lineRule="auto"/>
        <w:rPr>
          <w:i/>
          <w:color w:val="1AA196"/>
          <w:sz w:val="20"/>
          <w:szCs w:val="20"/>
        </w:rPr>
      </w:pPr>
      <w:r>
        <w:rPr>
          <w:i/>
          <w:color w:val="1AA196"/>
          <w:sz w:val="20"/>
          <w:szCs w:val="20"/>
        </w:rPr>
        <w:t xml:space="preserve">Prioritise a socially inclusive energy transition with specific programs for groups such as renters and those on low incomes </w:t>
      </w:r>
    </w:p>
    <w:p w14:paraId="36D8F73A" w14:textId="77777777" w:rsidR="00DF2512" w:rsidRPr="00617D70" w:rsidRDefault="00DF2512" w:rsidP="00DF2512">
      <w:pPr>
        <w:pStyle w:val="ListParagraph"/>
        <w:numPr>
          <w:ilvl w:val="0"/>
          <w:numId w:val="8"/>
        </w:numPr>
        <w:spacing w:after="0" w:line="276" w:lineRule="auto"/>
        <w:rPr>
          <w:i/>
          <w:color w:val="1AA196"/>
          <w:sz w:val="20"/>
          <w:szCs w:val="20"/>
        </w:rPr>
      </w:pPr>
      <w:r w:rsidRPr="00617D70">
        <w:rPr>
          <w:i/>
          <w:color w:val="1AA196"/>
          <w:sz w:val="20"/>
          <w:szCs w:val="20"/>
        </w:rPr>
        <w:t>Incentivise use of the low voltage and</w:t>
      </w:r>
      <w:r>
        <w:rPr>
          <w:i/>
          <w:color w:val="1AA196"/>
          <w:sz w:val="20"/>
          <w:szCs w:val="20"/>
        </w:rPr>
        <w:t xml:space="preserve"> 22kV grid for community energy projects, </w:t>
      </w:r>
      <w:proofErr w:type="gramStart"/>
      <w:r>
        <w:rPr>
          <w:i/>
          <w:color w:val="1AA196"/>
          <w:sz w:val="20"/>
          <w:szCs w:val="20"/>
        </w:rPr>
        <w:t>generation</w:t>
      </w:r>
      <w:proofErr w:type="gramEnd"/>
      <w:r>
        <w:rPr>
          <w:i/>
          <w:color w:val="1AA196"/>
          <w:sz w:val="20"/>
          <w:szCs w:val="20"/>
        </w:rPr>
        <w:t xml:space="preserve"> and storage,</w:t>
      </w:r>
      <w:r w:rsidRPr="00617D70">
        <w:rPr>
          <w:i/>
          <w:color w:val="1AA196"/>
          <w:sz w:val="20"/>
          <w:szCs w:val="20"/>
        </w:rPr>
        <w:t xml:space="preserve"> in order to avoid augmentation and upgrades of the NEM</w:t>
      </w:r>
      <w:r>
        <w:rPr>
          <w:i/>
          <w:color w:val="1AA196"/>
          <w:sz w:val="20"/>
          <w:szCs w:val="20"/>
        </w:rPr>
        <w:t xml:space="preserve"> and enable a faster transition </w:t>
      </w:r>
    </w:p>
    <w:p w14:paraId="4EC23D7B" w14:textId="77777777" w:rsidR="00DF2512" w:rsidRDefault="00DF2512" w:rsidP="00E92E60"/>
    <w:p w14:paraId="4EE8D44D" w14:textId="11AA566D" w:rsidR="00E92E60" w:rsidRPr="00E92E60" w:rsidRDefault="00C36D59" w:rsidP="00E92E60">
      <w:r>
        <w:t>We offer the</w:t>
      </w:r>
      <w:r w:rsidR="00E92E60" w:rsidRPr="00E92E60">
        <w:t xml:space="preserve"> following </w:t>
      </w:r>
      <w:r>
        <w:t xml:space="preserve">answers to your </w:t>
      </w:r>
      <w:r w:rsidR="00E92E60" w:rsidRPr="00E92E60">
        <w:t>questions:</w:t>
      </w:r>
    </w:p>
    <w:p w14:paraId="55257C57" w14:textId="4C062797" w:rsidR="00E92E60" w:rsidRPr="00E92E60" w:rsidRDefault="00E92E60" w:rsidP="00E92E60">
      <w:pPr>
        <w:rPr>
          <w:b/>
          <w:color w:val="1A97A0" w:themeColor="accent5"/>
          <w:sz w:val="32"/>
        </w:rPr>
      </w:pPr>
      <w:r>
        <w:rPr>
          <w:b/>
          <w:color w:val="1A97A0" w:themeColor="accent5"/>
          <w:sz w:val="32"/>
        </w:rPr>
        <w:t>O</w:t>
      </w:r>
      <w:r w:rsidRPr="00E92E60">
        <w:rPr>
          <w:b/>
          <w:color w:val="1A97A0" w:themeColor="accent5"/>
          <w:sz w:val="32"/>
        </w:rPr>
        <w:t>ur experience</w:t>
      </w:r>
    </w:p>
    <w:p w14:paraId="1A2004CD" w14:textId="77777777" w:rsidR="00E92E60" w:rsidRPr="00E92E60" w:rsidRDefault="00E92E60" w:rsidP="00E92E60">
      <w:r w:rsidRPr="00E92E60">
        <w:t>1) What role do you see renewable energy playing in the future of your community?</w:t>
      </w:r>
    </w:p>
    <w:p w14:paraId="5964F53A" w14:textId="77777777" w:rsidR="00E92E60" w:rsidRPr="00E92E60" w:rsidRDefault="00E92E60" w:rsidP="00E92E60">
      <w:r w:rsidRPr="00E92E60">
        <w:t>2) What do people in your community think about renewable energy?</w:t>
      </w:r>
    </w:p>
    <w:p w14:paraId="11209A39" w14:textId="77777777" w:rsidR="00E92E60" w:rsidRPr="00E92E60" w:rsidRDefault="00E92E60" w:rsidP="00E92E60">
      <w:r w:rsidRPr="00E92E60">
        <w:t>3) What message about renewable energy is most important for regional Australia?</w:t>
      </w:r>
    </w:p>
    <w:p w14:paraId="2AC9429E" w14:textId="77777777" w:rsidR="00E92E60" w:rsidRPr="00E92E60" w:rsidRDefault="00E92E60" w:rsidP="00E92E60">
      <w:pPr>
        <w:rPr>
          <w:b/>
          <w:color w:val="1A97A0" w:themeColor="accent5"/>
          <w:sz w:val="32"/>
        </w:rPr>
      </w:pPr>
      <w:r w:rsidRPr="00E92E60">
        <w:rPr>
          <w:b/>
          <w:color w:val="1A97A0" w:themeColor="accent5"/>
          <w:sz w:val="32"/>
        </w:rPr>
        <w:t>Benefits</w:t>
      </w:r>
    </w:p>
    <w:p w14:paraId="060D6CF0" w14:textId="77777777" w:rsidR="00E92E60" w:rsidRPr="00E92E60" w:rsidRDefault="00E92E60" w:rsidP="00E92E60">
      <w:r w:rsidRPr="00E92E60">
        <w:t>4) In your view, what are the most important benefits of community energy?</w:t>
      </w:r>
    </w:p>
    <w:p w14:paraId="4C18D5E1" w14:textId="77777777" w:rsidR="00E92E60" w:rsidRPr="00E92E60" w:rsidRDefault="00E92E60" w:rsidP="00E92E60">
      <w:r w:rsidRPr="00E92E60">
        <w:t>5) Can you outline how community energy has benefitted your community?</w:t>
      </w:r>
    </w:p>
    <w:p w14:paraId="6FD1F665" w14:textId="77777777" w:rsidR="00E92E60" w:rsidRPr="00E92E60" w:rsidRDefault="00E92E60" w:rsidP="00E92E60">
      <w:r w:rsidRPr="00E92E60">
        <w:t>6) Are there other benefits of community energy not outlined in this paper?</w:t>
      </w:r>
    </w:p>
    <w:p w14:paraId="64E682D7" w14:textId="77777777" w:rsidR="00E92E60" w:rsidRPr="00E92E60" w:rsidRDefault="00E92E60" w:rsidP="00E92E60">
      <w:pPr>
        <w:rPr>
          <w:b/>
          <w:color w:val="1A97A0" w:themeColor="accent5"/>
          <w:sz w:val="32"/>
        </w:rPr>
      </w:pPr>
      <w:r w:rsidRPr="00E92E60">
        <w:rPr>
          <w:b/>
          <w:color w:val="1A97A0" w:themeColor="accent5"/>
          <w:sz w:val="32"/>
        </w:rPr>
        <w:t>Barriers</w:t>
      </w:r>
    </w:p>
    <w:p w14:paraId="7A365F93" w14:textId="77777777" w:rsidR="00E92E60" w:rsidRPr="00E92E60" w:rsidRDefault="00E92E60" w:rsidP="00E92E60">
      <w:r w:rsidRPr="00E92E60">
        <w:t>7) In your view, what are the most important barriers to community energy?</w:t>
      </w:r>
    </w:p>
    <w:p w14:paraId="12FD72B5" w14:textId="77777777" w:rsidR="00E92E60" w:rsidRPr="00E92E60" w:rsidRDefault="00E92E60" w:rsidP="00E92E60">
      <w:r w:rsidRPr="00E92E60">
        <w:lastRenderedPageBreak/>
        <w:t>8) Can you outline any barriers to community energy you have experienced?</w:t>
      </w:r>
    </w:p>
    <w:p w14:paraId="2026373D" w14:textId="77777777" w:rsidR="00E92E60" w:rsidRPr="00E92E60" w:rsidRDefault="00E92E60" w:rsidP="00E92E60">
      <w:r w:rsidRPr="00E92E60">
        <w:t>9) Are there other important barriers to community energy not outlined in this paper?</w:t>
      </w:r>
    </w:p>
    <w:p w14:paraId="7521DC73" w14:textId="77777777" w:rsidR="00E92E60" w:rsidRPr="00E92E60" w:rsidRDefault="00E92E60" w:rsidP="00E92E60">
      <w:pPr>
        <w:rPr>
          <w:b/>
          <w:color w:val="1A97A0" w:themeColor="accent5"/>
          <w:sz w:val="32"/>
        </w:rPr>
      </w:pPr>
      <w:r w:rsidRPr="00E92E60">
        <w:rPr>
          <w:b/>
          <w:color w:val="1A97A0" w:themeColor="accent5"/>
          <w:sz w:val="32"/>
        </w:rPr>
        <w:t>Acceleration</w:t>
      </w:r>
    </w:p>
    <w:p w14:paraId="2F1317F2" w14:textId="77777777" w:rsidR="00E92E60" w:rsidRPr="00E92E60" w:rsidRDefault="00E92E60" w:rsidP="00E92E60">
      <w:r w:rsidRPr="00E92E60">
        <w:t>10) In your view, what are the most effective measures to support community energy?</w:t>
      </w:r>
    </w:p>
    <w:p w14:paraId="0A8A759C" w14:textId="77777777" w:rsidR="00E92E60" w:rsidRPr="00E92E60" w:rsidRDefault="00E92E60" w:rsidP="00E92E60">
      <w:r w:rsidRPr="00E92E60">
        <w:t>11) Have you received any support from Government before? How has it helped you?</w:t>
      </w:r>
    </w:p>
    <w:p w14:paraId="7CCE9B37" w14:textId="77777777" w:rsidR="00E92E60" w:rsidRPr="00E92E60" w:rsidRDefault="00E92E60" w:rsidP="00E92E60">
      <w:r w:rsidRPr="00E92E60">
        <w:t>12) Are there other policies not outlined in this paper to support community energy?</w:t>
      </w:r>
    </w:p>
    <w:p w14:paraId="2F9E61E7" w14:textId="77777777" w:rsidR="00E92E60" w:rsidRDefault="00E92E60" w:rsidP="00E92E60"/>
    <w:p w14:paraId="4D5088F0" w14:textId="77777777" w:rsidR="00EC0EC7" w:rsidRDefault="00EC0EC7" w:rsidP="00EC0EC7">
      <w:pPr>
        <w:pStyle w:val="ListParagraph"/>
      </w:pPr>
    </w:p>
    <w:p w14:paraId="2B32C4D5" w14:textId="55B5D64D" w:rsidR="00545B7F" w:rsidRPr="00545B7F" w:rsidRDefault="00545B7F" w:rsidP="00545B7F"/>
    <w:sectPr w:rsidR="00545B7F" w:rsidRPr="00545B7F" w:rsidSect="00545B7F">
      <w:headerReference w:type="default" r:id="rId9"/>
      <w:footerReference w:type="default" r:id="rId10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1A3D80" w14:textId="77777777" w:rsidR="00C43E4E" w:rsidRDefault="00C43E4E" w:rsidP="00E02D39">
      <w:pPr>
        <w:spacing w:after="0" w:line="240" w:lineRule="auto"/>
      </w:pPr>
      <w:r>
        <w:separator/>
      </w:r>
    </w:p>
  </w:endnote>
  <w:endnote w:type="continuationSeparator" w:id="0">
    <w:p w14:paraId="3B340370" w14:textId="77777777" w:rsidR="00C43E4E" w:rsidRDefault="00C43E4E" w:rsidP="00E02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-Bold">
    <w:altName w:val="Calibri"/>
    <w:charset w:val="00"/>
    <w:family w:val="auto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AD7CBA" w14:textId="3696C483" w:rsidR="00816A37" w:rsidRDefault="00816A37" w:rsidP="00545B7F">
    <w:pPr>
      <w:spacing w:after="0" w:line="256" w:lineRule="auto"/>
      <w:ind w:right="-3800"/>
      <w:rPr>
        <w:rFonts w:ascii="Arial Narrow" w:hAnsi="Arial Narrow"/>
        <w:b/>
        <w:color w:val="1A97A0" w:themeColor="accent5"/>
        <w:sz w:val="16"/>
        <w:szCs w:val="16"/>
      </w:rPr>
    </w:pPr>
    <w:r w:rsidRPr="00866779"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0FDA05E" wp14:editId="50D16383">
              <wp:simplePos x="0" y="0"/>
              <wp:positionH relativeFrom="page">
                <wp:posOffset>-3032</wp:posOffset>
              </wp:positionH>
              <wp:positionV relativeFrom="paragraph">
                <wp:posOffset>-635</wp:posOffset>
              </wp:positionV>
              <wp:extent cx="7543800" cy="45719"/>
              <wp:effectExtent l="0" t="0" r="0" b="0"/>
              <wp:wrapNone/>
              <wp:docPr id="18" name="Group 17">
                <a:extLst xmlns:a="http://schemas.openxmlformats.org/drawingml/2006/main">
                  <a:ext uri="{FF2B5EF4-FFF2-40B4-BE49-F238E27FC236}">
                    <a16:creationId xmlns:a16="http://schemas.microsoft.com/office/drawing/2014/main" id="{E52BB76E-9A43-4EA8-901F-1635CDA75BF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3800" cy="45719"/>
                        <a:chOff x="0" y="0"/>
                        <a:chExt cx="3660677" cy="168467"/>
                      </a:xfrm>
                      <a:gradFill flip="none" rotWithShape="1">
                        <a:gsLst>
                          <a:gs pos="0">
                            <a:srgbClr val="2EAFB0"/>
                          </a:gs>
                          <a:gs pos="100000">
                            <a:srgbClr val="0A5D86"/>
                          </a:gs>
                        </a:gsLst>
                        <a:lin ang="0" scaled="0"/>
                        <a:tileRect/>
                      </a:gradFill>
                    </wpg:grpSpPr>
                    <wps:wsp>
                      <wps:cNvPr id="5" name="Shape 4064">
                        <a:extLst>
                          <a:ext uri="{FF2B5EF4-FFF2-40B4-BE49-F238E27FC236}">
                            <a16:creationId xmlns:a16="http://schemas.microsoft.com/office/drawing/2014/main" id="{EE1D73F8-E6EE-47E0-A3C5-EE7BFA167A7B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60677" cy="1684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60677" h="168467">
                              <a:moveTo>
                                <a:pt x="0" y="0"/>
                              </a:moveTo>
                              <a:lnTo>
                                <a:pt x="3660677" y="0"/>
                              </a:lnTo>
                              <a:lnTo>
                                <a:pt x="3660677" y="168467"/>
                              </a:lnTo>
                              <a:lnTo>
                                <a:pt x="0" y="168467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grpFill/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1CA79E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D5E3BCD" id="Group 17" o:spid="_x0000_s1026" style="position:absolute;margin-left:-.25pt;margin-top:-.05pt;width:594pt;height:3.6pt;z-index:251660288;mso-position-horizontal-relative:page;mso-width-relative:margin;mso-height-relative:margin" coordsize="36606,1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">
              <v:shape id="Shape 4064" o:spid="_x0000_s1027" style="position:absolute;width:36606;height:1684;visibility:visible;mso-wrap-style:square;v-text-anchor:top" coordsize="3660677,1684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" path="m,l3660677,r,168467l,168467,,e" filled="f" stroked="f" strokeweight="0">
                <v:stroke miterlimit="83231f" joinstyle="miter"/>
                <v:path arrowok="t" textboxrect="0,0,3660677,168467"/>
              </v:shape>
              <w10:wrap anchorx="page"/>
            </v:group>
          </w:pict>
        </mc:Fallback>
      </mc:AlternateContent>
    </w:r>
  </w:p>
  <w:p w14:paraId="1F53E58A" w14:textId="75C7CFB3" w:rsidR="00076D81" w:rsidRPr="00076D81" w:rsidRDefault="00E47E6B" w:rsidP="00545B7F">
    <w:pPr>
      <w:spacing w:after="0" w:line="256" w:lineRule="auto"/>
      <w:ind w:right="-3800"/>
      <w:rPr>
        <w:rFonts w:ascii="Arial Narrow" w:hAnsi="Arial Narrow"/>
        <w:b/>
        <w:color w:val="1A97A0" w:themeColor="accent5"/>
        <w:sz w:val="16"/>
        <w:szCs w:val="16"/>
      </w:rPr>
    </w:pPr>
    <w:r>
      <w:rPr>
        <w:rFonts w:ascii="Arial Narrow" w:hAnsi="Arial Narrow"/>
        <w:b/>
        <w:color w:val="1A97A0" w:themeColor="accent5"/>
        <w:sz w:val="16"/>
        <w:szCs w:val="16"/>
      </w:rPr>
      <w:t>Organisation detail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4BE8C7" w14:textId="77777777" w:rsidR="00C43E4E" w:rsidRDefault="00C43E4E" w:rsidP="00E02D39">
      <w:pPr>
        <w:spacing w:after="0" w:line="240" w:lineRule="auto"/>
      </w:pPr>
      <w:r>
        <w:separator/>
      </w:r>
    </w:p>
  </w:footnote>
  <w:footnote w:type="continuationSeparator" w:id="0">
    <w:p w14:paraId="5CA09738" w14:textId="77777777" w:rsidR="00C43E4E" w:rsidRDefault="00C43E4E" w:rsidP="00E02D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B7A98" w14:textId="2660A7F2" w:rsidR="00545B7F" w:rsidRPr="00FB2ADB" w:rsidRDefault="00545B7F" w:rsidP="00FB2ADB">
    <w:pPr>
      <w:autoSpaceDE w:val="0"/>
      <w:autoSpaceDN w:val="0"/>
      <w:adjustRightInd w:val="0"/>
      <w:spacing w:after="0" w:line="240" w:lineRule="auto"/>
      <w:jc w:val="center"/>
      <w:rPr>
        <w:b/>
        <w:bCs/>
        <w:color w:val="1AA196" w:themeColor="text2"/>
        <w:sz w:val="32"/>
        <w:szCs w:val="32"/>
      </w:rPr>
    </w:pPr>
    <w:bookmarkStart w:id="1" w:name="_Hlk2774167"/>
    <w:r w:rsidRPr="00FB2ADB">
      <w:rPr>
        <w:b/>
        <w:bCs/>
        <w:noProof/>
        <w:color w:val="1AA196" w:themeColor="text2"/>
        <w:sz w:val="32"/>
        <w:szCs w:val="32"/>
      </w:rPr>
      <w:drawing>
        <wp:anchor distT="0" distB="0" distL="114300" distR="114300" simplePos="0" relativeHeight="251658240" behindDoc="0" locked="0" layoutInCell="1" allowOverlap="1" wp14:anchorId="42BD4CC9" wp14:editId="2E5FB90C">
          <wp:simplePos x="0" y="0"/>
          <wp:positionH relativeFrom="column">
            <wp:posOffset>3647440</wp:posOffset>
          </wp:positionH>
          <wp:positionV relativeFrom="paragraph">
            <wp:posOffset>-288290</wp:posOffset>
          </wp:positionV>
          <wp:extent cx="2695575" cy="560070"/>
          <wp:effectExtent l="0" t="0" r="9525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95575" cy="560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2ADB" w:rsidRPr="00FB2ADB">
      <w:rPr>
        <w:b/>
        <w:bCs/>
        <w:color w:val="1AA196" w:themeColor="text2"/>
        <w:sz w:val="32"/>
        <w:szCs w:val="32"/>
      </w:rPr>
      <w:t>Your logo here!</w:t>
    </w:r>
    <w:r w:rsidR="00E47E6B">
      <w:rPr>
        <w:b/>
        <w:bCs/>
        <w:color w:val="1AA196" w:themeColor="text2"/>
        <w:sz w:val="32"/>
        <w:szCs w:val="32"/>
      </w:rPr>
      <w:t xml:space="preserve">    </w:t>
    </w:r>
    <w:r w:rsidR="00E47E6B">
      <w:rPr>
        <w:b/>
        <w:bCs/>
        <w:color w:val="1AA196" w:themeColor="text2"/>
        <w:sz w:val="32"/>
        <w:szCs w:val="32"/>
      </w:rPr>
      <w:tab/>
    </w:r>
    <w:r w:rsidR="00E47E6B" w:rsidRPr="00E47E6B">
      <w:rPr>
        <w:color w:val="1AA196" w:themeColor="text2"/>
        <w:sz w:val="24"/>
        <w:szCs w:val="24"/>
      </w:rPr>
      <w:t>a member of</w:t>
    </w:r>
  </w:p>
  <w:p w14:paraId="4110DBB9" w14:textId="33F07482" w:rsidR="00E02D39" w:rsidRDefault="00E02D39" w:rsidP="00545B7F">
    <w:pPr>
      <w:autoSpaceDE w:val="0"/>
      <w:autoSpaceDN w:val="0"/>
      <w:adjustRightInd w:val="0"/>
      <w:spacing w:after="0" w:line="240" w:lineRule="auto"/>
      <w:jc w:val="center"/>
    </w:pPr>
  </w:p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65613"/>
    <w:multiLevelType w:val="hybridMultilevel"/>
    <w:tmpl w:val="A7CE3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601B3"/>
    <w:multiLevelType w:val="multilevel"/>
    <w:tmpl w:val="3A90F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7A6B0A"/>
    <w:multiLevelType w:val="multilevel"/>
    <w:tmpl w:val="4FD4F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F931D1"/>
    <w:multiLevelType w:val="hybridMultilevel"/>
    <w:tmpl w:val="B614D400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076BF0"/>
    <w:multiLevelType w:val="multilevel"/>
    <w:tmpl w:val="3A90F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06C0AEC"/>
    <w:multiLevelType w:val="multilevel"/>
    <w:tmpl w:val="49A82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603AE0"/>
    <w:multiLevelType w:val="hybridMultilevel"/>
    <w:tmpl w:val="C0E4846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89B2B0F"/>
    <w:multiLevelType w:val="hybridMultilevel"/>
    <w:tmpl w:val="25AA3DD0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1"/>
  </w:num>
  <w:num w:numId="5">
    <w:abstractNumId w:val="5"/>
  </w:num>
  <w:num w:numId="6">
    <w:abstractNumId w:val="2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DE3NTM0MjQzMTVT0lEKTi0uzszPAykwrQUA/TdxHiwAAAA="/>
  </w:docVars>
  <w:rsids>
    <w:rsidRoot w:val="00E02D39"/>
    <w:rsid w:val="000312F5"/>
    <w:rsid w:val="0003139C"/>
    <w:rsid w:val="00076D81"/>
    <w:rsid w:val="000A2145"/>
    <w:rsid w:val="000B50CF"/>
    <w:rsid w:val="00100DC1"/>
    <w:rsid w:val="002A1015"/>
    <w:rsid w:val="002E5E14"/>
    <w:rsid w:val="00343BC5"/>
    <w:rsid w:val="003538CB"/>
    <w:rsid w:val="00433FE0"/>
    <w:rsid w:val="00442B78"/>
    <w:rsid w:val="00455A19"/>
    <w:rsid w:val="00475648"/>
    <w:rsid w:val="00545B7F"/>
    <w:rsid w:val="00553042"/>
    <w:rsid w:val="00554323"/>
    <w:rsid w:val="005B1D27"/>
    <w:rsid w:val="005E705E"/>
    <w:rsid w:val="00621DB0"/>
    <w:rsid w:val="006367CE"/>
    <w:rsid w:val="00681FCE"/>
    <w:rsid w:val="0068312F"/>
    <w:rsid w:val="007C4A84"/>
    <w:rsid w:val="007D6AE4"/>
    <w:rsid w:val="00816A37"/>
    <w:rsid w:val="009252CF"/>
    <w:rsid w:val="009701EA"/>
    <w:rsid w:val="009B05FC"/>
    <w:rsid w:val="009F6688"/>
    <w:rsid w:val="00AA3EAB"/>
    <w:rsid w:val="00AB265B"/>
    <w:rsid w:val="00AD06EE"/>
    <w:rsid w:val="00BA2CAD"/>
    <w:rsid w:val="00C36D59"/>
    <w:rsid w:val="00C43E4E"/>
    <w:rsid w:val="00C90179"/>
    <w:rsid w:val="00CF3F48"/>
    <w:rsid w:val="00D83F5A"/>
    <w:rsid w:val="00D92C33"/>
    <w:rsid w:val="00DA70E7"/>
    <w:rsid w:val="00DF2512"/>
    <w:rsid w:val="00E02D39"/>
    <w:rsid w:val="00E47E6B"/>
    <w:rsid w:val="00E54EC6"/>
    <w:rsid w:val="00E70E6F"/>
    <w:rsid w:val="00E92E60"/>
    <w:rsid w:val="00EA7863"/>
    <w:rsid w:val="00EC0EC7"/>
    <w:rsid w:val="00F43E5B"/>
    <w:rsid w:val="00FB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49E2CB"/>
  <w15:chartTrackingRefBased/>
  <w15:docId w15:val="{80CAF151-64EA-4EEF-A0EA-6E89426F9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2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2D39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E02D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2D39"/>
    <w:rPr>
      <w:lang w:val="en-AU"/>
    </w:rPr>
  </w:style>
  <w:style w:type="character" w:customStyle="1" w:styleId="im">
    <w:name w:val="im"/>
    <w:basedOn w:val="DefaultParagraphFont"/>
    <w:rsid w:val="00545B7F"/>
  </w:style>
  <w:style w:type="character" w:customStyle="1" w:styleId="il">
    <w:name w:val="il"/>
    <w:basedOn w:val="DefaultParagraphFont"/>
    <w:rsid w:val="00545B7F"/>
  </w:style>
  <w:style w:type="paragraph" w:styleId="BalloonText">
    <w:name w:val="Balloon Text"/>
    <w:basedOn w:val="Normal"/>
    <w:link w:val="BalloonTextChar"/>
    <w:uiPriority w:val="99"/>
    <w:semiHidden/>
    <w:unhideWhenUsed/>
    <w:rsid w:val="00DA70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0E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uiPriority w:val="34"/>
    <w:qFormat/>
    <w:rsid w:val="00DA70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B265B"/>
    <w:rPr>
      <w:color w:val="68E6D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265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252C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252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9701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-viewer">
    <w:name w:val="text-viewer"/>
    <w:basedOn w:val="Normal"/>
    <w:rsid w:val="00E92E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E92E6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51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5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6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822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40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27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19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203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5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20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574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41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65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8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71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109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0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47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877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595959"/>
      </a:dk1>
      <a:lt1>
        <a:sysClr val="window" lastClr="FFFFFF"/>
      </a:lt1>
      <a:dk2>
        <a:srgbClr val="1AA196"/>
      </a:dk2>
      <a:lt2>
        <a:srgbClr val="EEECE1"/>
      </a:lt2>
      <a:accent1>
        <a:srgbClr val="1AA196"/>
      </a:accent1>
      <a:accent2>
        <a:srgbClr val="E32A86"/>
      </a:accent2>
      <a:accent3>
        <a:srgbClr val="C6C736"/>
      </a:accent3>
      <a:accent4>
        <a:srgbClr val="EF85BA"/>
      </a:accent4>
      <a:accent5>
        <a:srgbClr val="1A97A0"/>
      </a:accent5>
      <a:accent6>
        <a:srgbClr val="C4BD97"/>
      </a:accent6>
      <a:hlink>
        <a:srgbClr val="68E6DD"/>
      </a:hlink>
      <a:folHlink>
        <a:srgbClr val="42424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Heather Louise - smihl004</dc:creator>
  <cp:keywords/>
  <dc:description/>
  <cp:lastModifiedBy>Donna</cp:lastModifiedBy>
  <cp:revision>2</cp:revision>
  <dcterms:created xsi:type="dcterms:W3CDTF">2020-06-23T05:02:00Z</dcterms:created>
  <dcterms:modified xsi:type="dcterms:W3CDTF">2020-06-23T05:02:00Z</dcterms:modified>
</cp:coreProperties>
</file>